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736A" w:rsidRDefault="00E23917" w:rsidP="00E23917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3F736A">
        <w:rPr>
          <w:rFonts w:ascii="Times New Roman" w:hAnsi="Times New Roman" w:cs="Times New Roman"/>
          <w:b/>
          <w:sz w:val="32"/>
          <w:szCs w:val="32"/>
        </w:rPr>
        <w:t xml:space="preserve">Report of </w:t>
      </w:r>
      <w:r w:rsidR="0095213B">
        <w:rPr>
          <w:rFonts w:ascii="Times New Roman" w:hAnsi="Times New Roman" w:cs="Times New Roman"/>
          <w:b/>
          <w:sz w:val="32"/>
          <w:szCs w:val="32"/>
        </w:rPr>
        <w:t xml:space="preserve">Ph.D. </w:t>
      </w:r>
      <w:r w:rsidR="003F736A" w:rsidRPr="003F736A">
        <w:rPr>
          <w:rFonts w:ascii="Times New Roman" w:hAnsi="Times New Roman" w:cs="Times New Roman"/>
          <w:b/>
          <w:sz w:val="32"/>
          <w:szCs w:val="32"/>
        </w:rPr>
        <w:t xml:space="preserve">Comprehensive Examination Board </w:t>
      </w:r>
    </w:p>
    <w:p w:rsidR="0026557E" w:rsidRDefault="0026557E" w:rsidP="00E23917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463B1" w:rsidRPr="00B463B1" w:rsidRDefault="0026557E" w:rsidP="002655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t:</w:t>
      </w:r>
      <w:r w:rsidR="00B463B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463B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</w:t>
      </w:r>
      <w:r w:rsidR="00B463B1" w:rsidRPr="00B463B1">
        <w:rPr>
          <w:rFonts w:ascii="Times New Roman" w:hAnsi="Times New Roman" w:cs="Times New Roman"/>
          <w:sz w:val="24"/>
          <w:szCs w:val="24"/>
        </w:rPr>
        <w:t>Date:</w:t>
      </w:r>
    </w:p>
    <w:p w:rsidR="000E1C94" w:rsidRDefault="000E1C94" w:rsidP="00E23917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  <w:gridCol w:w="3634"/>
      </w:tblGrid>
      <w:tr w:rsidR="00E23917" w:rsidTr="008A444B">
        <w:tc>
          <w:tcPr>
            <w:tcW w:w="5382" w:type="dxa"/>
          </w:tcPr>
          <w:p w:rsidR="00E23917" w:rsidRPr="008A444B" w:rsidRDefault="00E23917" w:rsidP="005213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444B">
              <w:rPr>
                <w:rFonts w:ascii="Times New Roman" w:hAnsi="Times New Roman" w:cs="Times New Roman"/>
                <w:sz w:val="24"/>
                <w:szCs w:val="24"/>
              </w:rPr>
              <w:t>Name of the Student</w:t>
            </w:r>
          </w:p>
        </w:tc>
        <w:tc>
          <w:tcPr>
            <w:tcW w:w="3634" w:type="dxa"/>
          </w:tcPr>
          <w:p w:rsidR="00E23917" w:rsidRDefault="00E23917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3917" w:rsidTr="008A444B">
        <w:tc>
          <w:tcPr>
            <w:tcW w:w="5382" w:type="dxa"/>
          </w:tcPr>
          <w:p w:rsidR="00E23917" w:rsidRPr="008A444B" w:rsidRDefault="00E23917" w:rsidP="005213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444B">
              <w:rPr>
                <w:rFonts w:ascii="Times New Roman" w:hAnsi="Times New Roman" w:cs="Times New Roman"/>
                <w:sz w:val="24"/>
                <w:szCs w:val="24"/>
              </w:rPr>
              <w:t>Roll Number</w:t>
            </w:r>
          </w:p>
        </w:tc>
        <w:tc>
          <w:tcPr>
            <w:tcW w:w="3634" w:type="dxa"/>
          </w:tcPr>
          <w:p w:rsidR="00E23917" w:rsidRDefault="00E23917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3917" w:rsidTr="008A444B">
        <w:tc>
          <w:tcPr>
            <w:tcW w:w="5382" w:type="dxa"/>
          </w:tcPr>
          <w:p w:rsidR="00E23917" w:rsidRPr="008A444B" w:rsidRDefault="00E23917" w:rsidP="005213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444B">
              <w:rPr>
                <w:rFonts w:ascii="Times New Roman" w:hAnsi="Times New Roman" w:cs="Times New Roman"/>
                <w:sz w:val="24"/>
                <w:szCs w:val="24"/>
              </w:rPr>
              <w:t xml:space="preserve">Department </w:t>
            </w:r>
          </w:p>
        </w:tc>
        <w:tc>
          <w:tcPr>
            <w:tcW w:w="3634" w:type="dxa"/>
          </w:tcPr>
          <w:p w:rsidR="00E23917" w:rsidRDefault="00E23917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3917" w:rsidTr="008A444B">
        <w:tc>
          <w:tcPr>
            <w:tcW w:w="5382" w:type="dxa"/>
          </w:tcPr>
          <w:p w:rsidR="00E23917" w:rsidRPr="008A444B" w:rsidRDefault="00E23917" w:rsidP="005213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444B">
              <w:rPr>
                <w:rFonts w:ascii="Times New Roman" w:hAnsi="Times New Roman" w:cs="Times New Roman"/>
                <w:sz w:val="24"/>
                <w:szCs w:val="24"/>
              </w:rPr>
              <w:t>Date of Joining</w:t>
            </w:r>
          </w:p>
        </w:tc>
        <w:tc>
          <w:tcPr>
            <w:tcW w:w="3634" w:type="dxa"/>
          </w:tcPr>
          <w:p w:rsidR="00E23917" w:rsidRDefault="00E23917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3917" w:rsidTr="008A444B">
        <w:tc>
          <w:tcPr>
            <w:tcW w:w="5382" w:type="dxa"/>
          </w:tcPr>
          <w:p w:rsidR="00E23917" w:rsidRPr="008A444B" w:rsidRDefault="008A444B" w:rsidP="00CA0F8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444B">
              <w:rPr>
                <w:rFonts w:ascii="Times New Roman" w:hAnsi="Times New Roman" w:cs="Times New Roman"/>
                <w:sz w:val="24"/>
                <w:szCs w:val="24"/>
              </w:rPr>
              <w:t xml:space="preserve">Name of the </w:t>
            </w:r>
            <w:r w:rsidR="00CA0F8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8A444B">
              <w:rPr>
                <w:rFonts w:ascii="Times New Roman" w:hAnsi="Times New Roman" w:cs="Times New Roman"/>
                <w:sz w:val="24"/>
                <w:szCs w:val="24"/>
              </w:rPr>
              <w:t xml:space="preserve">esearch </w:t>
            </w:r>
            <w:r w:rsidR="00CA0F84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  <w:r w:rsidRPr="008A444B">
              <w:rPr>
                <w:rFonts w:ascii="Times New Roman" w:hAnsi="Times New Roman" w:cs="Times New Roman"/>
                <w:sz w:val="24"/>
                <w:szCs w:val="24"/>
              </w:rPr>
              <w:t>(s)</w:t>
            </w:r>
          </w:p>
        </w:tc>
        <w:tc>
          <w:tcPr>
            <w:tcW w:w="3634" w:type="dxa"/>
          </w:tcPr>
          <w:p w:rsidR="00E23917" w:rsidRDefault="00E23917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3917" w:rsidTr="008A444B">
        <w:tc>
          <w:tcPr>
            <w:tcW w:w="5382" w:type="dxa"/>
          </w:tcPr>
          <w:p w:rsidR="00E23917" w:rsidRDefault="008A444B" w:rsidP="005213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Completion</w:t>
            </w:r>
            <w:r w:rsidR="000722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f Course work 1</w:t>
            </w:r>
            <w:r w:rsidR="00072216">
              <w:rPr>
                <w:rFonts w:ascii="Times New Roman" w:hAnsi="Times New Roman" w:cs="Times New Roman"/>
                <w:sz w:val="24"/>
                <w:szCs w:val="24"/>
              </w:rPr>
              <w:t>, Course code</w:t>
            </w:r>
            <w:r w:rsidR="005F5C1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72216">
              <w:rPr>
                <w:rFonts w:ascii="Times New Roman" w:hAnsi="Times New Roman" w:cs="Times New Roman"/>
                <w:sz w:val="24"/>
                <w:szCs w:val="24"/>
              </w:rPr>
              <w:t xml:space="preserve"> Course na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2216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rade</w:t>
            </w:r>
          </w:p>
        </w:tc>
        <w:tc>
          <w:tcPr>
            <w:tcW w:w="3634" w:type="dxa"/>
          </w:tcPr>
          <w:p w:rsidR="00E23917" w:rsidRDefault="00E23917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444B" w:rsidTr="008A444B">
        <w:tc>
          <w:tcPr>
            <w:tcW w:w="5382" w:type="dxa"/>
          </w:tcPr>
          <w:p w:rsidR="008A444B" w:rsidRDefault="008A444B" w:rsidP="005213C2">
            <w:pPr>
              <w:spacing w:line="360" w:lineRule="auto"/>
            </w:pPr>
            <w:r w:rsidRPr="00A50729">
              <w:rPr>
                <w:rFonts w:ascii="Times New Roman" w:hAnsi="Times New Roman" w:cs="Times New Roman"/>
                <w:sz w:val="24"/>
                <w:szCs w:val="24"/>
              </w:rPr>
              <w:t xml:space="preserve">Date of Completion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urse work 2</w:t>
            </w:r>
            <w:r w:rsidR="00072216">
              <w:rPr>
                <w:rFonts w:ascii="Times New Roman" w:hAnsi="Times New Roman" w:cs="Times New Roman"/>
                <w:sz w:val="24"/>
                <w:szCs w:val="24"/>
              </w:rPr>
              <w:t>, Course code</w:t>
            </w:r>
            <w:r w:rsidR="005F5C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072216">
              <w:rPr>
                <w:rFonts w:ascii="Times New Roman" w:hAnsi="Times New Roman" w:cs="Times New Roman"/>
                <w:sz w:val="24"/>
                <w:szCs w:val="24"/>
              </w:rPr>
              <w:t>Course name and Gra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634" w:type="dxa"/>
          </w:tcPr>
          <w:p w:rsidR="008A444B" w:rsidRDefault="008A444B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A444B" w:rsidTr="008A444B">
        <w:tc>
          <w:tcPr>
            <w:tcW w:w="5382" w:type="dxa"/>
          </w:tcPr>
          <w:p w:rsidR="008A444B" w:rsidRDefault="008A444B" w:rsidP="005213C2">
            <w:pPr>
              <w:spacing w:line="360" w:lineRule="auto"/>
            </w:pPr>
            <w:r w:rsidRPr="00A50729">
              <w:rPr>
                <w:rFonts w:ascii="Times New Roman" w:hAnsi="Times New Roman" w:cs="Times New Roman"/>
                <w:sz w:val="24"/>
                <w:szCs w:val="24"/>
              </w:rPr>
              <w:t>Date of Completion</w:t>
            </w:r>
            <w:r w:rsidR="000722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50729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urse work 3</w:t>
            </w:r>
            <w:r w:rsidR="00072216">
              <w:rPr>
                <w:rFonts w:ascii="Times New Roman" w:hAnsi="Times New Roman" w:cs="Times New Roman"/>
                <w:sz w:val="24"/>
                <w:szCs w:val="24"/>
              </w:rPr>
              <w:t>, Course code</w:t>
            </w:r>
            <w:r w:rsidR="005F5C1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72216">
              <w:rPr>
                <w:rFonts w:ascii="Times New Roman" w:hAnsi="Times New Roman" w:cs="Times New Roman"/>
                <w:sz w:val="24"/>
                <w:szCs w:val="24"/>
              </w:rPr>
              <w:t xml:space="preserve"> Course name and Gra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634" w:type="dxa"/>
          </w:tcPr>
          <w:p w:rsidR="008A444B" w:rsidRDefault="008A444B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8A444B" w:rsidTr="008A444B">
        <w:tc>
          <w:tcPr>
            <w:tcW w:w="5382" w:type="dxa"/>
          </w:tcPr>
          <w:p w:rsidR="008A444B" w:rsidRDefault="008A444B" w:rsidP="005213C2">
            <w:pPr>
              <w:spacing w:line="360" w:lineRule="auto"/>
            </w:pPr>
            <w:r w:rsidRPr="00A50729">
              <w:rPr>
                <w:rFonts w:ascii="Times New Roman" w:hAnsi="Times New Roman" w:cs="Times New Roman"/>
                <w:sz w:val="24"/>
                <w:szCs w:val="24"/>
              </w:rPr>
              <w:t>Date of Completion</w:t>
            </w:r>
            <w:r w:rsidR="000722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50729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urse work 4</w:t>
            </w:r>
            <w:r w:rsidR="00072216">
              <w:rPr>
                <w:rFonts w:ascii="Times New Roman" w:hAnsi="Times New Roman" w:cs="Times New Roman"/>
                <w:sz w:val="24"/>
                <w:szCs w:val="24"/>
              </w:rPr>
              <w:t>, Course code</w:t>
            </w:r>
            <w:r w:rsidR="005F5C1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72216">
              <w:rPr>
                <w:rFonts w:ascii="Times New Roman" w:hAnsi="Times New Roman" w:cs="Times New Roman"/>
                <w:sz w:val="24"/>
                <w:szCs w:val="24"/>
              </w:rPr>
              <w:t xml:space="preserve"> Course name and Gra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634" w:type="dxa"/>
          </w:tcPr>
          <w:p w:rsidR="008A444B" w:rsidRDefault="008A444B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03A45" w:rsidRDefault="00303A45" w:rsidP="00E2391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90D14" w:rsidRDefault="00204C86" w:rsidP="00E2391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D90D14">
        <w:rPr>
          <w:rFonts w:ascii="Times New Roman" w:hAnsi="Times New Roman" w:cs="Times New Roman"/>
          <w:sz w:val="24"/>
          <w:szCs w:val="24"/>
        </w:rPr>
        <w:t>Recommendation</w:t>
      </w:r>
      <w:r>
        <w:rPr>
          <w:rFonts w:ascii="Times New Roman" w:hAnsi="Times New Roman" w:cs="Times New Roman"/>
          <w:sz w:val="24"/>
          <w:szCs w:val="24"/>
        </w:rPr>
        <w:t xml:space="preserve"> by Comprehensive Examination Board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211F4" w:rsidTr="00B211F4">
        <w:tc>
          <w:tcPr>
            <w:tcW w:w="4508" w:type="dxa"/>
          </w:tcPr>
          <w:p w:rsidR="00B211F4" w:rsidRDefault="00B211F4" w:rsidP="005213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Comprehensive Written Examination</w:t>
            </w:r>
          </w:p>
        </w:tc>
        <w:tc>
          <w:tcPr>
            <w:tcW w:w="4508" w:type="dxa"/>
          </w:tcPr>
          <w:p w:rsidR="00B211F4" w:rsidRDefault="00B211F4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11F4" w:rsidTr="00B211F4">
        <w:tc>
          <w:tcPr>
            <w:tcW w:w="4508" w:type="dxa"/>
          </w:tcPr>
          <w:p w:rsidR="00B211F4" w:rsidRDefault="00B211F4" w:rsidP="005213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s Scored in Written Examination</w:t>
            </w:r>
          </w:p>
          <w:p w:rsidR="00072216" w:rsidRDefault="00072216" w:rsidP="005213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Marks obtained / Max. marks conducted) </w:t>
            </w:r>
          </w:p>
        </w:tc>
        <w:tc>
          <w:tcPr>
            <w:tcW w:w="4508" w:type="dxa"/>
          </w:tcPr>
          <w:p w:rsidR="00B211F4" w:rsidRDefault="00B211F4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11F4" w:rsidTr="00B211F4">
        <w:tc>
          <w:tcPr>
            <w:tcW w:w="4508" w:type="dxa"/>
          </w:tcPr>
          <w:p w:rsidR="00B211F4" w:rsidRDefault="00B211F4" w:rsidP="005213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Comprehensive Oral Examination</w:t>
            </w:r>
          </w:p>
        </w:tc>
        <w:tc>
          <w:tcPr>
            <w:tcW w:w="4508" w:type="dxa"/>
          </w:tcPr>
          <w:p w:rsidR="00B211F4" w:rsidRDefault="00B211F4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11F4" w:rsidTr="00B211F4">
        <w:tc>
          <w:tcPr>
            <w:tcW w:w="4508" w:type="dxa"/>
          </w:tcPr>
          <w:p w:rsidR="00B211F4" w:rsidRPr="00B211F4" w:rsidRDefault="00B211F4" w:rsidP="00B211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11F4">
              <w:rPr>
                <w:rFonts w:ascii="Times New Roman" w:hAnsi="Times New Roman" w:cs="Times New Roman"/>
                <w:sz w:val="24"/>
                <w:szCs w:val="24"/>
              </w:rPr>
              <w:t>Decision of Oral examination Board</w:t>
            </w:r>
          </w:p>
        </w:tc>
        <w:tc>
          <w:tcPr>
            <w:tcW w:w="4508" w:type="dxa"/>
          </w:tcPr>
          <w:p w:rsidR="00B211F4" w:rsidRDefault="00FB2687" w:rsidP="00B211F4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3810</wp:posOffset>
                      </wp:positionV>
                      <wp:extent cx="196850" cy="152400"/>
                      <wp:effectExtent l="0" t="0" r="12700" b="1905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850" cy="1524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6D44EE" id="Rectangle 2" o:spid="_x0000_s1026" style="position:absolute;margin-left:.45pt;margin-top:.3pt;width:15.5pt;height:1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" fillcolor="white [3201]" strokecolor="#70ad47 [3209]" strokeweight="1pt"/>
                  </w:pict>
                </mc:Fallback>
              </mc:AlternateContent>
            </w:r>
            <w:r w:rsidR="00843E3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213B">
              <w:rPr>
                <w:rFonts w:ascii="Times New Roman" w:hAnsi="Times New Roman" w:cs="Times New Roman"/>
                <w:sz w:val="24"/>
                <w:szCs w:val="24"/>
              </w:rPr>
              <w:t xml:space="preserve">Fit to continue research </w:t>
            </w:r>
          </w:p>
          <w:p w:rsidR="00843E33" w:rsidRDefault="00843E33" w:rsidP="00B211F4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2687" w:rsidRPr="00B211F4" w:rsidRDefault="00FB2687" w:rsidP="00B211F4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211F4" w:rsidRPr="00B211F4" w:rsidRDefault="00FB2687" w:rsidP="00B211F4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-13335</wp:posOffset>
                      </wp:positionH>
                      <wp:positionV relativeFrom="paragraph">
                        <wp:posOffset>15240</wp:posOffset>
                      </wp:positionV>
                      <wp:extent cx="209550" cy="158750"/>
                      <wp:effectExtent l="0" t="0" r="19050" b="1270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1587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61FE3FA" id="Rectangle 3" o:spid="_x0000_s1026" style="position:absolute;margin-left:-1.05pt;margin-top:1.2pt;width:16.5pt;height:12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" fillcolor="white [3201]" strokecolor="#70ad47 [3209]" strokeweight="1pt"/>
                  </w:pict>
                </mc:Fallback>
              </mc:AlternateContent>
            </w:r>
            <w:r w:rsidR="0095213B">
              <w:rPr>
                <w:rFonts w:ascii="Times New Roman" w:hAnsi="Times New Roman" w:cs="Times New Roman"/>
                <w:sz w:val="24"/>
                <w:szCs w:val="24"/>
              </w:rPr>
              <w:t xml:space="preserve"> Unfit to continue research </w:t>
            </w:r>
          </w:p>
          <w:p w:rsidR="00B211F4" w:rsidRPr="00B211F4" w:rsidRDefault="00B211F4" w:rsidP="009521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11F4">
              <w:rPr>
                <w:rFonts w:ascii="Times New Roman" w:hAnsi="Times New Roman" w:cs="Times New Roman"/>
                <w:sz w:val="24"/>
                <w:szCs w:val="24"/>
              </w:rPr>
              <w:t xml:space="preserve">(if </w:t>
            </w:r>
            <w:r w:rsidR="0095213B">
              <w:rPr>
                <w:rFonts w:ascii="Times New Roman" w:hAnsi="Times New Roman" w:cs="Times New Roman"/>
                <w:sz w:val="24"/>
                <w:szCs w:val="24"/>
              </w:rPr>
              <w:t>unfit</w:t>
            </w:r>
            <w:r w:rsidRPr="00B211F4">
              <w:rPr>
                <w:rFonts w:ascii="Times New Roman" w:hAnsi="Times New Roman" w:cs="Times New Roman"/>
                <w:sz w:val="24"/>
                <w:szCs w:val="24"/>
              </w:rPr>
              <w:t>, specific reasons must be furnished separately)</w:t>
            </w:r>
          </w:p>
        </w:tc>
      </w:tr>
    </w:tbl>
    <w:p w:rsidR="000E1C94" w:rsidRDefault="000E1C94" w:rsidP="00E2391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04C86" w:rsidRPr="001975B9" w:rsidRDefault="001975B9" w:rsidP="00E23917">
      <w:pPr>
        <w:jc w:val="center"/>
        <w:rPr>
          <w:rFonts w:ascii="Times New Roman" w:hAnsi="Times New Roman" w:cs="Times New Roman"/>
          <w:sz w:val="24"/>
          <w:szCs w:val="24"/>
        </w:rPr>
      </w:pPr>
      <w:r w:rsidRPr="001975B9">
        <w:rPr>
          <w:rFonts w:ascii="Times New Roman" w:hAnsi="Times New Roman" w:cs="Times New Roman"/>
          <w:sz w:val="24"/>
          <w:szCs w:val="24"/>
        </w:rPr>
        <w:t>Name &amp; Signature of Oral Board members with date</w:t>
      </w:r>
    </w:p>
    <w:tbl>
      <w:tblPr>
        <w:tblStyle w:val="TableGrid"/>
        <w:tblW w:w="8998" w:type="dxa"/>
        <w:tblLook w:val="04A0" w:firstRow="1" w:lastRow="0" w:firstColumn="1" w:lastColumn="0" w:noHBand="0" w:noVBand="1"/>
      </w:tblPr>
      <w:tblGrid>
        <w:gridCol w:w="4499"/>
        <w:gridCol w:w="4499"/>
      </w:tblGrid>
      <w:tr w:rsidR="001975B9" w:rsidTr="000E1C94">
        <w:trPr>
          <w:trHeight w:val="909"/>
        </w:trPr>
        <w:tc>
          <w:tcPr>
            <w:tcW w:w="4499" w:type="dxa"/>
          </w:tcPr>
          <w:p w:rsidR="001975B9" w:rsidRDefault="00B85082" w:rsidP="005213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21AF8">
              <w:rPr>
                <w:rFonts w:ascii="Times New Roman" w:hAnsi="Times New Roman" w:cs="Times New Roman"/>
                <w:sz w:val="24"/>
                <w:szCs w:val="24"/>
              </w:rPr>
              <w:t>HoD</w:t>
            </w:r>
            <w:proofErr w:type="spellEnd"/>
            <w:r w:rsidRPr="00521AF8"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Pr="00521AF8">
              <w:rPr>
                <w:rFonts w:ascii="Times New Roman" w:hAnsi="Times New Roman" w:cs="Times New Roman"/>
                <w:sz w:val="24"/>
                <w:szCs w:val="24"/>
              </w:rPr>
              <w:t>HoD’s</w:t>
            </w:r>
            <w:proofErr w:type="spellEnd"/>
            <w:r w:rsidRPr="00521AF8">
              <w:rPr>
                <w:rFonts w:ascii="Times New Roman" w:hAnsi="Times New Roman" w:cs="Times New Roman"/>
                <w:sz w:val="24"/>
                <w:szCs w:val="24"/>
              </w:rPr>
              <w:t xml:space="preserve"> nominee</w:t>
            </w:r>
          </w:p>
        </w:tc>
        <w:tc>
          <w:tcPr>
            <w:tcW w:w="4499" w:type="dxa"/>
          </w:tcPr>
          <w:p w:rsidR="000E1C94" w:rsidRDefault="000E1C94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75B9" w:rsidTr="000E1C94">
        <w:trPr>
          <w:trHeight w:val="893"/>
        </w:trPr>
        <w:tc>
          <w:tcPr>
            <w:tcW w:w="4499" w:type="dxa"/>
          </w:tcPr>
          <w:p w:rsidR="001975B9" w:rsidRDefault="000E1C94" w:rsidP="005213C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</w:t>
            </w:r>
            <w:r w:rsidR="00955E26" w:rsidRPr="00521AF8">
              <w:rPr>
                <w:rFonts w:ascii="Times New Roman" w:hAnsi="Times New Roman" w:cs="Times New Roman"/>
                <w:sz w:val="24"/>
                <w:szCs w:val="24"/>
              </w:rPr>
              <w:t>xternal memb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0E1C94">
              <w:rPr>
                <w:rFonts w:ascii="Times New Roman" w:hAnsi="Times New Roman" w:cs="Times New Roman"/>
                <w:sz w:val="24"/>
                <w:szCs w:val="24"/>
              </w:rPr>
              <w:t>Comprehensive Viva-Voce</w:t>
            </w:r>
          </w:p>
        </w:tc>
        <w:tc>
          <w:tcPr>
            <w:tcW w:w="4499" w:type="dxa"/>
          </w:tcPr>
          <w:p w:rsidR="001975B9" w:rsidRDefault="001975B9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1C94" w:rsidTr="000E1C94">
        <w:trPr>
          <w:trHeight w:val="230"/>
        </w:trPr>
        <w:tc>
          <w:tcPr>
            <w:tcW w:w="4499" w:type="dxa"/>
            <w:vMerge w:val="restart"/>
          </w:tcPr>
          <w:p w:rsidR="000E1C94" w:rsidRDefault="000E1C94" w:rsidP="000E1C9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1C94">
              <w:rPr>
                <w:rFonts w:ascii="Times New Roman" w:hAnsi="Times New Roman" w:cs="Times New Roman"/>
                <w:sz w:val="24"/>
                <w:szCs w:val="24"/>
              </w:rPr>
              <w:t xml:space="preserve">Chairperson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8A444B">
              <w:rPr>
                <w:rFonts w:ascii="Times New Roman" w:hAnsi="Times New Roman" w:cs="Times New Roman"/>
                <w:sz w:val="24"/>
                <w:szCs w:val="24"/>
              </w:rPr>
              <w:t xml:space="preserve">e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</w:p>
          <w:p w:rsidR="000E1C94" w:rsidRDefault="000E1C94" w:rsidP="000E1C9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1C94">
              <w:rPr>
                <w:rFonts w:ascii="Times New Roman" w:hAnsi="Times New Roman" w:cs="Times New Roman"/>
                <w:sz w:val="24"/>
                <w:szCs w:val="24"/>
              </w:rPr>
              <w:t>and members of the doctoral committee of the re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E1C94">
              <w:rPr>
                <w:rFonts w:ascii="Times New Roman" w:hAnsi="Times New Roman" w:cs="Times New Roman"/>
                <w:sz w:val="24"/>
                <w:szCs w:val="24"/>
              </w:rPr>
              <w:t>scholar</w:t>
            </w:r>
          </w:p>
        </w:tc>
        <w:tc>
          <w:tcPr>
            <w:tcW w:w="4499" w:type="dxa"/>
          </w:tcPr>
          <w:p w:rsidR="000E1C94" w:rsidRDefault="000E1C94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1C94" w:rsidTr="000E1C94">
        <w:trPr>
          <w:trHeight w:val="227"/>
        </w:trPr>
        <w:tc>
          <w:tcPr>
            <w:tcW w:w="4499" w:type="dxa"/>
            <w:vMerge/>
          </w:tcPr>
          <w:p w:rsidR="000E1C94" w:rsidRPr="000E1C94" w:rsidRDefault="000E1C94" w:rsidP="000E1C9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9" w:type="dxa"/>
          </w:tcPr>
          <w:p w:rsidR="000E1C94" w:rsidRDefault="000E1C94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1C94" w:rsidTr="000E1C94">
        <w:trPr>
          <w:trHeight w:val="227"/>
        </w:trPr>
        <w:tc>
          <w:tcPr>
            <w:tcW w:w="4499" w:type="dxa"/>
            <w:vMerge/>
          </w:tcPr>
          <w:p w:rsidR="000E1C94" w:rsidRPr="000E1C94" w:rsidRDefault="000E1C94" w:rsidP="000E1C9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9" w:type="dxa"/>
          </w:tcPr>
          <w:p w:rsidR="000E1C94" w:rsidRDefault="000E1C94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1C94" w:rsidTr="000E1C94">
        <w:trPr>
          <w:trHeight w:val="227"/>
        </w:trPr>
        <w:tc>
          <w:tcPr>
            <w:tcW w:w="4499" w:type="dxa"/>
            <w:vMerge/>
          </w:tcPr>
          <w:p w:rsidR="000E1C94" w:rsidRPr="000E1C94" w:rsidRDefault="000E1C94" w:rsidP="000E1C9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9" w:type="dxa"/>
          </w:tcPr>
          <w:p w:rsidR="000E1C94" w:rsidRDefault="000E1C94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1C94" w:rsidTr="000E1C94">
        <w:trPr>
          <w:trHeight w:val="227"/>
        </w:trPr>
        <w:tc>
          <w:tcPr>
            <w:tcW w:w="4499" w:type="dxa"/>
            <w:vMerge/>
          </w:tcPr>
          <w:p w:rsidR="000E1C94" w:rsidRPr="000E1C94" w:rsidRDefault="000E1C94" w:rsidP="000E1C9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9" w:type="dxa"/>
          </w:tcPr>
          <w:p w:rsidR="000E1C94" w:rsidRDefault="000E1C94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1C94" w:rsidTr="000E1C94">
        <w:trPr>
          <w:trHeight w:val="227"/>
        </w:trPr>
        <w:tc>
          <w:tcPr>
            <w:tcW w:w="4499" w:type="dxa"/>
            <w:vMerge/>
          </w:tcPr>
          <w:p w:rsidR="000E1C94" w:rsidRPr="000E1C94" w:rsidRDefault="000E1C94" w:rsidP="000E1C9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99" w:type="dxa"/>
          </w:tcPr>
          <w:p w:rsidR="000E1C94" w:rsidRDefault="000E1C94" w:rsidP="005213C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E1C94" w:rsidRDefault="000E1C94" w:rsidP="000E1C94">
      <w:pPr>
        <w:rPr>
          <w:rFonts w:ascii="Times New Roman" w:hAnsi="Times New Roman" w:cs="Times New Roman"/>
          <w:sz w:val="24"/>
          <w:szCs w:val="24"/>
        </w:rPr>
      </w:pPr>
    </w:p>
    <w:p w:rsidR="000E1C94" w:rsidRDefault="000E1C94" w:rsidP="000E1C94">
      <w:pPr>
        <w:rPr>
          <w:rFonts w:ascii="Times New Roman" w:hAnsi="Times New Roman" w:cs="Times New Roman"/>
          <w:sz w:val="24"/>
          <w:szCs w:val="24"/>
        </w:rPr>
      </w:pPr>
    </w:p>
    <w:p w:rsidR="000E1C94" w:rsidRDefault="000E1C94" w:rsidP="000E1C94">
      <w:pPr>
        <w:rPr>
          <w:rFonts w:ascii="Times New Roman" w:hAnsi="Times New Roman" w:cs="Times New Roman"/>
          <w:sz w:val="24"/>
          <w:szCs w:val="24"/>
        </w:rPr>
      </w:pPr>
    </w:p>
    <w:p w:rsidR="000E1C94" w:rsidRPr="004809A4" w:rsidRDefault="000E1C94" w:rsidP="000E1C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Note: Please attach </w:t>
      </w:r>
      <w:r w:rsidR="00FD49F7">
        <w:rPr>
          <w:rFonts w:ascii="Times New Roman" w:hAnsi="Times New Roman" w:cs="Times New Roman"/>
          <w:sz w:val="24"/>
          <w:szCs w:val="24"/>
        </w:rPr>
        <w:t xml:space="preserve">photo copy of </w:t>
      </w:r>
      <w:r>
        <w:rPr>
          <w:rFonts w:ascii="Times New Roman" w:hAnsi="Times New Roman" w:cs="Times New Roman"/>
          <w:sz w:val="24"/>
          <w:szCs w:val="24"/>
        </w:rPr>
        <w:t>grade card</w:t>
      </w:r>
      <w:r w:rsidR="00FD49F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)</w:t>
      </w:r>
    </w:p>
    <w:sectPr w:rsidR="000E1C94" w:rsidRPr="004809A4" w:rsidSect="0026557E">
      <w:headerReference w:type="default" r:id="rId7"/>
      <w:pgSz w:w="11906" w:h="16838"/>
      <w:pgMar w:top="113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0D2C" w:rsidRDefault="000A0D2C" w:rsidP="00953472">
      <w:pPr>
        <w:spacing w:after="0" w:line="240" w:lineRule="auto"/>
      </w:pPr>
      <w:r>
        <w:separator/>
      </w:r>
    </w:p>
  </w:endnote>
  <w:endnote w:type="continuationSeparator" w:id="0">
    <w:p w:rsidR="000A0D2C" w:rsidRDefault="000A0D2C" w:rsidP="00953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0D2C" w:rsidRDefault="000A0D2C" w:rsidP="00953472">
      <w:pPr>
        <w:spacing w:after="0" w:line="240" w:lineRule="auto"/>
      </w:pPr>
      <w:r>
        <w:separator/>
      </w:r>
    </w:p>
  </w:footnote>
  <w:footnote w:type="continuationSeparator" w:id="0">
    <w:p w:rsidR="000A0D2C" w:rsidRDefault="000A0D2C" w:rsidP="009534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3472" w:rsidRDefault="009534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76A5D"/>
    <w:multiLevelType w:val="hybridMultilevel"/>
    <w:tmpl w:val="DC6CD078"/>
    <w:lvl w:ilvl="0" w:tplc="A2DECBA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4E42E8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69761E5D"/>
    <w:multiLevelType w:val="hybridMultilevel"/>
    <w:tmpl w:val="B242FAB2"/>
    <w:lvl w:ilvl="0" w:tplc="E1E23DB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yNDAzszAxMDQxtjBS0lEKTi0uzszPAykwrAUAxOLwOSwAAAA="/>
  </w:docVars>
  <w:rsids>
    <w:rsidRoot w:val="00A81C91"/>
    <w:rsid w:val="0005745C"/>
    <w:rsid w:val="00061DA0"/>
    <w:rsid w:val="00072216"/>
    <w:rsid w:val="000A0D2C"/>
    <w:rsid w:val="000D7054"/>
    <w:rsid w:val="000E1C94"/>
    <w:rsid w:val="000E3F6A"/>
    <w:rsid w:val="000F2850"/>
    <w:rsid w:val="001671A0"/>
    <w:rsid w:val="00191FAC"/>
    <w:rsid w:val="001975B9"/>
    <w:rsid w:val="001A40DC"/>
    <w:rsid w:val="001A51A3"/>
    <w:rsid w:val="00204C86"/>
    <w:rsid w:val="00225D5E"/>
    <w:rsid w:val="0026557E"/>
    <w:rsid w:val="002F1115"/>
    <w:rsid w:val="002F7B16"/>
    <w:rsid w:val="00303A45"/>
    <w:rsid w:val="003F736A"/>
    <w:rsid w:val="00436FE0"/>
    <w:rsid w:val="00461A49"/>
    <w:rsid w:val="004809A4"/>
    <w:rsid w:val="005213C2"/>
    <w:rsid w:val="00521AF8"/>
    <w:rsid w:val="005518E3"/>
    <w:rsid w:val="00565E5A"/>
    <w:rsid w:val="005A0040"/>
    <w:rsid w:val="005B2D72"/>
    <w:rsid w:val="005C303B"/>
    <w:rsid w:val="005D7855"/>
    <w:rsid w:val="005F5C1B"/>
    <w:rsid w:val="00624745"/>
    <w:rsid w:val="00676CE1"/>
    <w:rsid w:val="006B790D"/>
    <w:rsid w:val="006D71D4"/>
    <w:rsid w:val="006E67AF"/>
    <w:rsid w:val="00714A53"/>
    <w:rsid w:val="0073378C"/>
    <w:rsid w:val="00751AB9"/>
    <w:rsid w:val="007716CA"/>
    <w:rsid w:val="007F4BDF"/>
    <w:rsid w:val="00801C57"/>
    <w:rsid w:val="00822D6E"/>
    <w:rsid w:val="00843E33"/>
    <w:rsid w:val="008540CE"/>
    <w:rsid w:val="008A1D18"/>
    <w:rsid w:val="008A444B"/>
    <w:rsid w:val="00950C9E"/>
    <w:rsid w:val="0095213B"/>
    <w:rsid w:val="00953472"/>
    <w:rsid w:val="00955E26"/>
    <w:rsid w:val="009700D4"/>
    <w:rsid w:val="009F6074"/>
    <w:rsid w:val="009F79F3"/>
    <w:rsid w:val="00A05DC7"/>
    <w:rsid w:val="00A1779A"/>
    <w:rsid w:val="00A81C91"/>
    <w:rsid w:val="00AA2E70"/>
    <w:rsid w:val="00AA7E96"/>
    <w:rsid w:val="00B211F4"/>
    <w:rsid w:val="00B463B1"/>
    <w:rsid w:val="00B71C5A"/>
    <w:rsid w:val="00B71C81"/>
    <w:rsid w:val="00B85082"/>
    <w:rsid w:val="00C918CF"/>
    <w:rsid w:val="00CA0F84"/>
    <w:rsid w:val="00CA2F12"/>
    <w:rsid w:val="00CC4B51"/>
    <w:rsid w:val="00D0465A"/>
    <w:rsid w:val="00D90D14"/>
    <w:rsid w:val="00DF598F"/>
    <w:rsid w:val="00E23917"/>
    <w:rsid w:val="00E33E32"/>
    <w:rsid w:val="00E446AB"/>
    <w:rsid w:val="00E817B7"/>
    <w:rsid w:val="00EB4F2F"/>
    <w:rsid w:val="00F14E2C"/>
    <w:rsid w:val="00F159EC"/>
    <w:rsid w:val="00F347F0"/>
    <w:rsid w:val="00FA7A2D"/>
    <w:rsid w:val="00FB2687"/>
    <w:rsid w:val="00FD4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2B1CAE-183C-4D5F-B494-FF7987291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3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1A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4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472"/>
  </w:style>
  <w:style w:type="paragraph" w:styleId="Footer">
    <w:name w:val="footer"/>
    <w:basedOn w:val="Normal"/>
    <w:link w:val="FooterChar"/>
    <w:uiPriority w:val="99"/>
    <w:unhideWhenUsed/>
    <w:rsid w:val="009534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4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340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MC</dc:creator>
  <cp:keywords/>
  <dc:description/>
  <cp:lastModifiedBy>Senthil P</cp:lastModifiedBy>
  <cp:revision>17</cp:revision>
  <dcterms:created xsi:type="dcterms:W3CDTF">2021-11-23T05:48:00Z</dcterms:created>
  <dcterms:modified xsi:type="dcterms:W3CDTF">2021-11-25T05:11:00Z</dcterms:modified>
</cp:coreProperties>
</file>